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C84206" w14:textId="77777777" w:rsidR="00615E00" w:rsidRPr="00FC31EA" w:rsidRDefault="00C85CBB" w:rsidP="00615E00">
      <w:pPr>
        <w:jc w:val="center"/>
        <w:rPr>
          <w:rFonts w:ascii="Times New Roman" w:hAnsi="Times New Roman" w:cs="Times New Roman"/>
          <w:sz w:val="36"/>
        </w:rPr>
      </w:pPr>
      <w:r w:rsidRPr="00FC31EA">
        <w:rPr>
          <w:rFonts w:ascii="Times New Roman" w:hAnsi="Times New Roman" w:cs="Times New Roman"/>
          <w:sz w:val="36"/>
        </w:rPr>
        <w:t xml:space="preserve">Misconfiguration </w:t>
      </w:r>
    </w:p>
    <w:p w14:paraId="3403A92E" w14:textId="05723BBE" w:rsidR="00C85CBB" w:rsidRPr="00FC31EA" w:rsidRDefault="00C85CBB" w:rsidP="00FC31EA">
      <w:pPr>
        <w:jc w:val="center"/>
        <w:rPr>
          <w:rFonts w:ascii="Times New Roman" w:hAnsi="Times New Roman" w:cs="Times New Roman"/>
          <w:sz w:val="32"/>
        </w:rPr>
      </w:pPr>
      <w:proofErr w:type="gramStart"/>
      <w:r w:rsidRPr="00FC31EA">
        <w:rPr>
          <w:rFonts w:ascii="Times New Roman" w:hAnsi="Times New Roman" w:cs="Times New Roman"/>
          <w:sz w:val="32"/>
        </w:rPr>
        <w:t>rlogin</w:t>
      </w:r>
      <w:proofErr w:type="gramEnd"/>
      <w:r w:rsidRPr="00FC31EA">
        <w:rPr>
          <w:rFonts w:ascii="Times New Roman" w:hAnsi="Times New Roman" w:cs="Times New Roman"/>
          <w:sz w:val="32"/>
        </w:rPr>
        <w:t xml:space="preserve"> Service Exploi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14:paraId="5F282B8B" w14:textId="77777777" w:rsidTr="009801A3">
        <w:tc>
          <w:tcPr>
            <w:tcW w:w="9350" w:type="dxa"/>
          </w:tcPr>
          <w:p w14:paraId="0B7E189D" w14:textId="77777777"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XXX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Bowie</w:t>
            </w:r>
            <w:proofErr w:type="gram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State University.</w:t>
            </w:r>
          </w:p>
          <w:p w14:paraId="7F82FCC6" w14:textId="77777777" w:rsidR="009801A3" w:rsidRDefault="009801A3" w:rsidP="008F3729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is developed for </w:t>
            </w:r>
            <w:proofErr w:type="gramStart"/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XXX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courses</w:t>
            </w:r>
            <w:proofErr w:type="gram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. Comments and suggestions can be sent to </w:t>
            </w:r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XXX</w:t>
            </w:r>
          </w:p>
        </w:tc>
      </w:tr>
    </w:tbl>
    <w:p w14:paraId="231B57D4" w14:textId="77777777"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14:paraId="6B051BCE" w14:textId="77777777" w:rsidR="008F3729" w:rsidRPr="00696527" w:rsidRDefault="008F3729" w:rsidP="008F372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696527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14:paraId="3E08AC17" w14:textId="77777777" w:rsidR="008F3729" w:rsidRDefault="008F3729" w:rsidP="00B0750A">
      <w:pPr>
        <w:rPr>
          <w:rFonts w:ascii="Times New Roman" w:hAnsi="Times New Roman" w:cs="Times New Roman"/>
        </w:rPr>
      </w:pPr>
      <w:r w:rsidRPr="005E0FB1">
        <w:rPr>
          <w:rFonts w:ascii="Times New Roman" w:hAnsi="Times New Roman" w:cs="Times New Roman"/>
          <w:highlight w:val="yellow"/>
        </w:rPr>
        <w:t>This is a template of your final project</w:t>
      </w:r>
      <w:r w:rsidR="0038373D" w:rsidRPr="005E0FB1">
        <w:rPr>
          <w:rFonts w:ascii="Times New Roman" w:hAnsi="Times New Roman" w:cs="Times New Roman"/>
          <w:highlight w:val="yellow"/>
        </w:rPr>
        <w:t xml:space="preserve">. I use the </w:t>
      </w:r>
      <w:r w:rsidR="00C63340" w:rsidRPr="005E0FB1">
        <w:rPr>
          <w:rFonts w:ascii="Times New Roman" w:hAnsi="Times New Roman" w:cs="Times New Roman"/>
          <w:highlight w:val="yellow"/>
        </w:rPr>
        <w:t>UNIX</w:t>
      </w:r>
      <w:r w:rsidR="0038373D" w:rsidRPr="005E0FB1">
        <w:rPr>
          <w:rFonts w:ascii="Times New Roman" w:hAnsi="Times New Roman" w:cs="Times New Roman"/>
          <w:highlight w:val="yellow"/>
        </w:rPr>
        <w:t xml:space="preserve"> permission lab as an example.</w:t>
      </w:r>
    </w:p>
    <w:p w14:paraId="6DBECABD" w14:textId="77777777" w:rsidR="00C85CBB" w:rsidRPr="0038373D" w:rsidRDefault="00C85CBB" w:rsidP="00B0750A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rlogin</w:t>
      </w:r>
      <w:proofErr w:type="gramEnd"/>
      <w:r>
        <w:rPr>
          <w:rFonts w:ascii="Times New Roman" w:hAnsi="Times New Roman" w:cs="Times New Roman"/>
        </w:rPr>
        <w:t xml:space="preserve"> Service Exploitation</w:t>
      </w:r>
    </w:p>
    <w:p w14:paraId="4B74B370" w14:textId="77777777" w:rsidR="008F3729" w:rsidRDefault="008F372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714B66A" w14:textId="77777777"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14:paraId="50A6DB78" w14:textId="77777777"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14:paraId="2C3E7811" w14:textId="77777777"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proofErr w:type="spellStart"/>
      <w:r w:rsidRPr="004A6B74">
        <w:rPr>
          <w:rFonts w:ascii="Times New Roman" w:hAnsi="Times New Roman" w:cs="Times New Roman"/>
          <w:i/>
        </w:rPr>
        <w:t>seedubuntu</w:t>
      </w:r>
      <w:proofErr w:type="spellEnd"/>
      <w:r w:rsidRPr="00874767">
        <w:rPr>
          <w:rFonts w:ascii="Times New Roman" w:hAnsi="Times New Roman" w:cs="Times New Roman"/>
        </w:rPr>
        <w:t xml:space="preserve">. </w:t>
      </w:r>
    </w:p>
    <w:p w14:paraId="7390E61C" w14:textId="77777777"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proofErr w:type="spellStart"/>
      <w:r w:rsidRPr="002E4B1E">
        <w:rPr>
          <w:rFonts w:ascii="Times New Roman" w:hAnsi="Times New Roman" w:cs="Times New Roman"/>
          <w:b/>
        </w:rPr>
        <w:t>su</w:t>
      </w:r>
      <w:proofErr w:type="spellEnd"/>
      <w:r w:rsidRPr="00977144">
        <w:rPr>
          <w:rFonts w:ascii="Times New Roman" w:hAnsi="Times New Roman" w:cs="Times New Roman"/>
        </w:rPr>
        <w:t xml:space="preserve"> to login to the root account.</w:t>
      </w:r>
    </w:p>
    <w:p w14:paraId="18D8BA62" w14:textId="77777777" w:rsidR="00874767" w:rsidRPr="00527399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proofErr w:type="spellStart"/>
      <w:r w:rsidRPr="004A6B74">
        <w:rPr>
          <w:rFonts w:ascii="Times New Roman" w:hAnsi="Times New Roman" w:cs="Times New Roman"/>
          <w:i/>
        </w:rPr>
        <w:t>dees</w:t>
      </w:r>
      <w:proofErr w:type="spellEnd"/>
    </w:p>
    <w:p w14:paraId="4D72FEF8" w14:textId="77777777"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>XXXX</w:t>
      </w:r>
    </w:p>
    <w:p w14:paraId="214D9A4F" w14:textId="322592A6" w:rsidR="001870E0" w:rsidRDefault="00CE7D3F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</w:rPr>
        <w:lastRenderedPageBreak/>
        <w:drawing>
          <wp:inline distT="0" distB="0" distL="0" distR="0" wp14:anchorId="40DB4B38" wp14:editId="75D3BAC1">
            <wp:extent cx="5943600" cy="4009713"/>
            <wp:effectExtent l="0" t="0" r="0" b="381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9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592CE" w14:textId="77777777" w:rsidR="001870E0" w:rsidRDefault="001870E0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6B06C55" w14:textId="77777777" w:rsidR="00CE7D3F" w:rsidRDefault="00CE7D3F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4938DA36" w14:textId="20CA4B87" w:rsidR="00CE7D3F" w:rsidRDefault="005F4E53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</w:rPr>
        <w:drawing>
          <wp:inline distT="0" distB="0" distL="0" distR="0" wp14:anchorId="7AD44DEC" wp14:editId="11168E8C">
            <wp:extent cx="5943600" cy="1779406"/>
            <wp:effectExtent l="177800" t="177800" r="381000" b="37973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94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61CF2" w14:textId="77777777" w:rsidR="0038373D" w:rsidRDefault="0038373D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2944A585" w14:textId="77777777" w:rsidR="005F4E53" w:rsidRDefault="005F4E53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498EB1F6" w14:textId="77777777" w:rsidR="005F4E53" w:rsidRDefault="005F4E53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024E119F" w14:textId="77777777" w:rsidR="005F4E53" w:rsidRDefault="005F4E53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0806BFC8" w14:textId="7C17116B" w:rsidR="005F4E53" w:rsidRDefault="005F4E53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Cs/>
          <w:noProof/>
          <w:color w:val="000000"/>
          <w:sz w:val="28"/>
        </w:rPr>
        <w:drawing>
          <wp:inline distT="0" distB="0" distL="0" distR="0" wp14:anchorId="6E3C5889" wp14:editId="5E87444B">
            <wp:extent cx="5943600" cy="5669365"/>
            <wp:effectExtent l="0" t="0" r="0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3511AA0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 w:rsidR="005E0FB1">
        <w:rPr>
          <w:rFonts w:ascii="Times New Roman" w:eastAsia="Times New Roman" w:hAnsi="Times New Roman" w:cs="Times New Roman"/>
          <w:b/>
          <w:bCs/>
          <w:color w:val="000000"/>
          <w:sz w:val="28"/>
        </w:rPr>
        <w:t>X</w:t>
      </w:r>
      <w:r w:rsidRP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>: Countermeasure</w:t>
      </w:r>
    </w:p>
    <w:p w14:paraId="49773421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7D17C52E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3F464D5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1CD013E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0B57466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C3F54D4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4A638D0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77DE3756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2FDCBCA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7D7FCD6F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AF91F59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32347545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183AD0A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3920B5C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4CAA124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C9497F4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3B96361F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CA70BDF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7F7F1DDC" w14:textId="77777777" w:rsidR="0038373D" w:rsidRP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4AA9756F" w14:textId="77777777" w:rsidR="0038373D" w:rsidRPr="0038373D" w:rsidRDefault="0038373D" w:rsidP="00590654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</w:rPr>
      </w:pPr>
      <w:r w:rsidRPr="0038373D">
        <w:rPr>
          <w:rFonts w:ascii="Times New Roman" w:eastAsia="Times New Roman" w:hAnsi="Times New Roman" w:cs="Times New Roman"/>
          <w:b/>
          <w:bCs/>
          <w:color w:val="000000"/>
          <w:sz w:val="36"/>
        </w:rPr>
        <w:t>How Does It Work</w:t>
      </w:r>
    </w:p>
    <w:p w14:paraId="620B0E8B" w14:textId="77777777" w:rsidR="00590654" w:rsidRDefault="0038373D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Cs/>
          <w:color w:val="000000"/>
          <w:sz w:val="28"/>
          <w:highlight w:val="yellow"/>
        </w:rPr>
        <w:t>This part describes the theory of the project.</w:t>
      </w:r>
    </w:p>
    <w:p w14:paraId="5D39E7ED" w14:textId="77777777" w:rsidR="00590654" w:rsidRPr="00590654" w:rsidRDefault="00590654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11834B7D" w14:textId="77777777"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14:paraId="74F3AC76" w14:textId="77777777" w:rsidR="00084D1F" w:rsidRPr="00084D1F" w:rsidRDefault="00084D1F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084D1F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14:paraId="432C1198" w14:textId="77777777" w:rsidR="00B877EE" w:rsidRDefault="005F4E53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2" w:history="1">
        <w:r w:rsidR="00400300" w:rsidRPr="007D3B02">
          <w:rPr>
            <w:rStyle w:val="Hyperlink"/>
            <w:rFonts w:ascii="Times New Roman" w:eastAsia="Times New Roman" w:hAnsi="Times New Roman" w:cs="Times New Roman"/>
            <w:bCs/>
          </w:rPr>
          <w:t>http://null-byte.wonderhowto.com/how-to/hack-like-pro-linux-basics-for-aspiring-hacker-part-7-managing-permissions-0147792/</w:t>
        </w:r>
      </w:hyperlink>
    </w:p>
    <w:p w14:paraId="0CABCF43" w14:textId="77777777" w:rsidR="00400300" w:rsidRPr="00770985" w:rsidRDefault="00400300" w:rsidP="00400300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400300">
        <w:rPr>
          <w:rFonts w:ascii="Times New Roman" w:eastAsia="Times New Roman" w:hAnsi="Times New Roman" w:cs="Times New Roman"/>
          <w:bCs/>
          <w:color w:val="000000"/>
        </w:rPr>
        <w:t>https://www.safaribooksonline.com/library/view/linux-pocket-guide/9780596806347/re44.html</w:t>
      </w:r>
    </w:p>
    <w:sectPr w:rsidR="00400300" w:rsidRPr="00770985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306586" w14:textId="77777777" w:rsidR="00F1799A" w:rsidRDefault="00F1799A" w:rsidP="00EB2649">
      <w:pPr>
        <w:spacing w:after="0" w:line="240" w:lineRule="auto"/>
      </w:pPr>
      <w:r>
        <w:separator/>
      </w:r>
    </w:p>
  </w:endnote>
  <w:endnote w:type="continuationSeparator" w:id="0">
    <w:p w14:paraId="07C76E4D" w14:textId="77777777" w:rsidR="00F1799A" w:rsidRDefault="00F1799A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NimbusRomNo9L-Regu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altName w:val="Times New Roman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512BE1" w14:textId="77777777"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14:paraId="6F0D23FD" w14:textId="77777777"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5F4E53" w:rsidRPr="005F4E53">
      <w:rPr>
        <w:rFonts w:ascii="Segoe Print" w:hAnsi="Segoe Print"/>
        <w:b/>
        <w:bCs/>
        <w:noProof/>
      </w:rPr>
      <w:t>3</w:t>
    </w:r>
    <w:r w:rsidRPr="00AF6EFD">
      <w:rPr>
        <w:rFonts w:ascii="Segoe Print" w:hAnsi="Segoe Print"/>
        <w:b/>
        <w:bCs/>
        <w:noProof/>
      </w:rPr>
      <w:fldChar w:fldCharType="end"/>
    </w:r>
  </w:p>
  <w:p w14:paraId="662A852A" w14:textId="77777777"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00DD98" w14:textId="77777777" w:rsidR="00F1799A" w:rsidRDefault="00F1799A" w:rsidP="00EB2649">
      <w:pPr>
        <w:spacing w:after="0" w:line="240" w:lineRule="auto"/>
      </w:pPr>
      <w:r>
        <w:separator/>
      </w:r>
    </w:p>
  </w:footnote>
  <w:footnote w:type="continuationSeparator" w:id="0">
    <w:p w14:paraId="5F7D7EF2" w14:textId="77777777" w:rsidR="00F1799A" w:rsidRDefault="00F1799A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4A06D24" w14:textId="77777777"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14:paraId="4987E478" w14:textId="77777777"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3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14"/>
  </w:num>
  <w:num w:numId="5">
    <w:abstractNumId w:val="3"/>
  </w:num>
  <w:num w:numId="6">
    <w:abstractNumId w:val="0"/>
  </w:num>
  <w:num w:numId="7">
    <w:abstractNumId w:val="18"/>
  </w:num>
  <w:num w:numId="8">
    <w:abstractNumId w:val="10"/>
  </w:num>
  <w:num w:numId="9">
    <w:abstractNumId w:val="19"/>
  </w:num>
  <w:num w:numId="10">
    <w:abstractNumId w:val="4"/>
  </w:num>
  <w:num w:numId="11">
    <w:abstractNumId w:val="11"/>
  </w:num>
  <w:num w:numId="12">
    <w:abstractNumId w:val="16"/>
  </w:num>
  <w:num w:numId="13">
    <w:abstractNumId w:val="20"/>
  </w:num>
  <w:num w:numId="14">
    <w:abstractNumId w:val="2"/>
  </w:num>
  <w:num w:numId="15">
    <w:abstractNumId w:val="21"/>
  </w:num>
  <w:num w:numId="16">
    <w:abstractNumId w:val="12"/>
  </w:num>
  <w:num w:numId="17">
    <w:abstractNumId w:val="7"/>
  </w:num>
  <w:num w:numId="18">
    <w:abstractNumId w:val="13"/>
  </w:num>
  <w:num w:numId="19">
    <w:abstractNumId w:val="1"/>
  </w:num>
  <w:num w:numId="20">
    <w:abstractNumId w:val="6"/>
  </w:num>
  <w:num w:numId="21">
    <w:abstractNumId w:val="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gFABrvo/ItAAAA"/>
  </w:docVars>
  <w:rsids>
    <w:rsidRoot w:val="00615E00"/>
    <w:rsid w:val="00006176"/>
    <w:rsid w:val="000170C8"/>
    <w:rsid w:val="00042B97"/>
    <w:rsid w:val="000532E1"/>
    <w:rsid w:val="00056774"/>
    <w:rsid w:val="00084D1F"/>
    <w:rsid w:val="000A1411"/>
    <w:rsid w:val="00133550"/>
    <w:rsid w:val="00175849"/>
    <w:rsid w:val="00186F68"/>
    <w:rsid w:val="001870E0"/>
    <w:rsid w:val="00191435"/>
    <w:rsid w:val="001A482F"/>
    <w:rsid w:val="001B2911"/>
    <w:rsid w:val="001F0ACD"/>
    <w:rsid w:val="00235293"/>
    <w:rsid w:val="002823B1"/>
    <w:rsid w:val="002D7BC1"/>
    <w:rsid w:val="002E4979"/>
    <w:rsid w:val="002E4B1E"/>
    <w:rsid w:val="002E5842"/>
    <w:rsid w:val="00303E10"/>
    <w:rsid w:val="00307B16"/>
    <w:rsid w:val="0032426B"/>
    <w:rsid w:val="0038373D"/>
    <w:rsid w:val="00400300"/>
    <w:rsid w:val="0040558A"/>
    <w:rsid w:val="0040691C"/>
    <w:rsid w:val="00411908"/>
    <w:rsid w:val="0044590F"/>
    <w:rsid w:val="004747E9"/>
    <w:rsid w:val="00475343"/>
    <w:rsid w:val="004779BB"/>
    <w:rsid w:val="004A2C2C"/>
    <w:rsid w:val="004A6B74"/>
    <w:rsid w:val="004C0928"/>
    <w:rsid w:val="00522429"/>
    <w:rsid w:val="0052425F"/>
    <w:rsid w:val="00527399"/>
    <w:rsid w:val="0054590D"/>
    <w:rsid w:val="005613F5"/>
    <w:rsid w:val="00574A55"/>
    <w:rsid w:val="00590654"/>
    <w:rsid w:val="00594AD1"/>
    <w:rsid w:val="005D4228"/>
    <w:rsid w:val="005E0FB1"/>
    <w:rsid w:val="005E2847"/>
    <w:rsid w:val="005F4E53"/>
    <w:rsid w:val="00615E00"/>
    <w:rsid w:val="00623879"/>
    <w:rsid w:val="00624F95"/>
    <w:rsid w:val="00625802"/>
    <w:rsid w:val="00652256"/>
    <w:rsid w:val="006542B7"/>
    <w:rsid w:val="00667B0B"/>
    <w:rsid w:val="006E378F"/>
    <w:rsid w:val="0074054E"/>
    <w:rsid w:val="00756082"/>
    <w:rsid w:val="00770985"/>
    <w:rsid w:val="007A05CC"/>
    <w:rsid w:val="007A2F34"/>
    <w:rsid w:val="007A5427"/>
    <w:rsid w:val="00860F91"/>
    <w:rsid w:val="00867176"/>
    <w:rsid w:val="00874767"/>
    <w:rsid w:val="008E20C1"/>
    <w:rsid w:val="008F3729"/>
    <w:rsid w:val="00900333"/>
    <w:rsid w:val="00913D64"/>
    <w:rsid w:val="00970B29"/>
    <w:rsid w:val="009801A3"/>
    <w:rsid w:val="009B491C"/>
    <w:rsid w:val="009C26E5"/>
    <w:rsid w:val="009D7814"/>
    <w:rsid w:val="009E7C2D"/>
    <w:rsid w:val="009F518B"/>
    <w:rsid w:val="00A11EA8"/>
    <w:rsid w:val="00A4680C"/>
    <w:rsid w:val="00A5001E"/>
    <w:rsid w:val="00A60AC4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72CB"/>
    <w:rsid w:val="00B877EE"/>
    <w:rsid w:val="00BB5835"/>
    <w:rsid w:val="00BD2BF6"/>
    <w:rsid w:val="00BF3017"/>
    <w:rsid w:val="00C27D10"/>
    <w:rsid w:val="00C30408"/>
    <w:rsid w:val="00C63340"/>
    <w:rsid w:val="00C75918"/>
    <w:rsid w:val="00C85CBB"/>
    <w:rsid w:val="00CA2904"/>
    <w:rsid w:val="00CB22A5"/>
    <w:rsid w:val="00CE7D3F"/>
    <w:rsid w:val="00CF2381"/>
    <w:rsid w:val="00D82EAA"/>
    <w:rsid w:val="00D852BD"/>
    <w:rsid w:val="00DA361E"/>
    <w:rsid w:val="00DC57E5"/>
    <w:rsid w:val="00E56F0F"/>
    <w:rsid w:val="00EB2649"/>
    <w:rsid w:val="00EB53E8"/>
    <w:rsid w:val="00EE30FE"/>
    <w:rsid w:val="00F12F2A"/>
    <w:rsid w:val="00F1799A"/>
    <w:rsid w:val="00F32F64"/>
    <w:rsid w:val="00F638F2"/>
    <w:rsid w:val="00F76CDE"/>
    <w:rsid w:val="00FA6D87"/>
    <w:rsid w:val="00FC31EA"/>
    <w:rsid w:val="00FC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85356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hyperlink" Target="http://null-byte.wonderhowto.com/how-to/hack-like-pro-linux-basics-for-aspiring-hacker-part-7-managing-permissions-0147792/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79902C8-8D87-EA43-8787-BD97C3910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80</Words>
  <Characters>1031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</cp:lastModifiedBy>
  <cp:revision>40</cp:revision>
  <dcterms:created xsi:type="dcterms:W3CDTF">2016-09-24T02:27:00Z</dcterms:created>
  <dcterms:modified xsi:type="dcterms:W3CDTF">2016-12-04T01:31:00Z</dcterms:modified>
</cp:coreProperties>
</file>